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>01/08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>Hiring Manager</w:t>
      </w:r>
    </w:p>
    <w:p w14:paraId="126980EC" w14:textId="67E046B7" w:rsidR="003C4C7C" w:rsidRDefault="00280F08" w:rsidP="00FB7279">
      <w:pPr>
        <w:pStyle w:val="NoSpacing"/>
      </w:pPr>
      <w:r>
        <w:t>IBM</w:t>
      </w:r>
    </w:p>
    <w:p w14:paraId="424856E2" w14:textId="0C7BB45C" w:rsidR="00940563" w:rsidRDefault="001F45AE" w:rsidP="00FB7279">
      <w:pPr>
        <w:pStyle w:val="NoSpacing"/>
      </w:pPr>
      <w:r>
        <w:t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>Strategy Consultan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>IBM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>IBM</w:t>
      </w:r>
      <w:r w:rsidR="00E12130">
        <w:t>.</w:t>
      </w:r>
    </w:p>
    <w:p w14:paraId="0A084105" w14:textId="7EF58095" w:rsidR="001C5E31" w:rsidRDefault="00C129D2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Market </w:t>
      </w:r>
      <w:r w:rsidR="00F2558A"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 xml:space="preserve">IBM and </w:t>
      </w:r>
      <w:r w:rsidR="00275828">
        <w:t xml:space="preserve">the Strategy Consultan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05F4E6E7" w:rsidR="00B25841" w:rsidRDefault="00B25841" w:rsidP="00FB7279">
      <w:pPr>
        <w:pStyle w:val="NoSpacing"/>
      </w:pPr>
      <w:r>
        <w:t xml:space="preserve">Preston Watts </w:t>
      </w:r>
    </w:p>
    <w:p w14:paraId="1F4AECCF" w14:textId="186B8037" w:rsidR="00D55F9F" w:rsidRDefault="00D55F9F" w:rsidP="00FB7279">
      <w:pPr>
        <w:pStyle w:val="NoSpacing"/>
      </w:pPr>
    </w:p>
    <w:p w14:paraId="54A1D1CE" w14:textId="77777777" w:rsidR="00D55F9F" w:rsidRPr="00D4253D" w:rsidRDefault="00D55F9F" w:rsidP="00FB7279">
      <w:pPr>
        <w:pStyle w:val="NoSpacing"/>
      </w:pPr>
    </w:p>
    <w:sectPr w:rsidR="00D55F9F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EC35AF"/>
    <w:multiLevelType w:val="multilevel"/>
    <w:tmpl w:val="19EC35AF"/>
    <w:lvl w:ilvl="0">
      <w:start w:val="1"/>
      <w:numFmt w:val="bullet"/>
      <w:lvlText w:val=""/>
      <w:lvlJc w:val="left"/>
      <w:pPr>
        <w:ind w:left="54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98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0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2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14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6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8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308" w:hanging="360"/>
      </w:pPr>
      <w:rPr>
        <w:rFonts w:ascii="Wingdings" w:hAnsi="Wingdings" w:hint="default"/>
      </w:rPr>
    </w:lvl>
  </w:abstractNum>
  <w:abstractNum w:abstractNumId="1" w15:restartNumberingAfterBreak="0">
    <w:nsid w:val="38456B9B"/>
    <w:multiLevelType w:val="multilevel"/>
    <w:tmpl w:val="38456B9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sqgFAKuapJY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25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5F9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5AA6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349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32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350</Words>
  <Characters>1995</Characters>
  <Application>Microsoft Office Word</Application>
  <DocSecurity>0</DocSecurity>
  <Lines>16</Lines>
  <Paragraphs>4</Paragraphs>
  <ScaleCrop>false</ScaleCrop>
  <Company/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4</cp:revision>
  <cp:lastPrinted>2020-12-27T22:12:00Z</cp:lastPrinted>
  <dcterms:created xsi:type="dcterms:W3CDTF">2020-12-22T23:23:00Z</dcterms:created>
  <dcterms:modified xsi:type="dcterms:W3CDTF">2021-01-08T17:16:00Z</dcterms:modified>
</cp:coreProperties>
</file>